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1369a0ba7aae659f0f2b3333ea350ac124b2fe"/>
      <w:r>
        <w:rPr>
          <w:b/>
        </w:rPr>
        <w:t xml:space="preserve">ПРОТОКОЛ ПРО РЕЗУЛЬТАТИ ЕЛЕКТРОННОГО АУКЦІОНУ № SPE001-UA-20221124-7187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СТАВИЩЕ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(баня) с.Бесідка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баня), площа 178,6 м.к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9 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андур Дем'ян Вікторович, ІПН/РНОКПП: 349030607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еценко Віталіна Миколаївна, ІПН/РНОКПП: 264460864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12.2022 11:14:17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9:16:21Z</dcterms:created>
  <dcterms:modified xsi:type="dcterms:W3CDTF">2024-05-02T09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